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45D0F5A" w14:textId="7777777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sz w:val="25"/>
          <w:szCs w:val="25"/>
        </w:rPr>
        <w:t xml:space="preserve">Imię i Nazwisko         </w:t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  <w:t xml:space="preserve">  </w:t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  <w:t xml:space="preserve">                           Lublin, dnia ….........................</w:t>
      </w:r>
    </w:p>
    <w:p w14:paraId="5122A066" w14:textId="7777777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>Instytut Nauk Teologicznych</w:t>
      </w:r>
    </w:p>
    <w:p w14:paraId="38704571" w14:textId="1388949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>rok studiów</w:t>
      </w:r>
      <w:r w:rsidR="001A2E16">
        <w:rPr>
          <w:rFonts w:ascii="Times New Roman" w:hAnsi="Times New Roman" w:cs="Times New Roman"/>
          <w:b w:val="0"/>
          <w:bCs w:val="0"/>
          <w:sz w:val="25"/>
          <w:szCs w:val="25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>...........</w:t>
      </w: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.</w:t>
      </w:r>
      <w:r w:rsidR="00215567"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.....</w:t>
      </w:r>
    </w:p>
    <w:p w14:paraId="4624D877" w14:textId="7EC7958A" w:rsidR="00393406" w:rsidRPr="00215567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nr alb</w:t>
      </w:r>
      <w:r w:rsidR="001A2E16"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 xml:space="preserve">umu </w:t>
      </w: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.....................</w:t>
      </w:r>
    </w:p>
    <w:p w14:paraId="0E9133F6" w14:textId="6414F10E" w:rsidR="00393406" w:rsidRPr="00215567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adres</w:t>
      </w:r>
      <w:r w:rsidR="00215567"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......................</w:t>
      </w:r>
      <w:r w:rsidR="00215567"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.......</w:t>
      </w:r>
    </w:p>
    <w:p w14:paraId="738318F7" w14:textId="1D3FFE0E" w:rsidR="00393406" w:rsidRPr="000530BF" w:rsidRDefault="00393406">
      <w:pPr>
        <w:pStyle w:val="Tekstpodstawowy"/>
        <w:jc w:val="left"/>
        <w:rPr>
          <w:lang w:val="fr-FR"/>
        </w:rPr>
      </w:pP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tel.</w:t>
      </w:r>
      <w:r w:rsidR="00215567"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...........................</w:t>
      </w:r>
      <w:r w:rsidR="00215567"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.....</w:t>
      </w:r>
    </w:p>
    <w:p w14:paraId="0761A934" w14:textId="6F32525D" w:rsidR="00393406" w:rsidRPr="000530BF" w:rsidRDefault="00393406">
      <w:pPr>
        <w:pStyle w:val="Tekstpodstawowy"/>
        <w:jc w:val="left"/>
        <w:rPr>
          <w:lang w:val="fr-FR"/>
        </w:rPr>
      </w:pP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e-mail: …...............</w:t>
      </w:r>
      <w:r w:rsidR="00215567"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>......</w:t>
      </w:r>
    </w:p>
    <w:p w14:paraId="48A4F1E7" w14:textId="77777777" w:rsidR="00393406" w:rsidRPr="000530BF" w:rsidRDefault="00393406">
      <w:pPr>
        <w:pStyle w:val="Tekstpodstawowy"/>
        <w:jc w:val="left"/>
        <w:rPr>
          <w:lang w:val="fr-FR"/>
        </w:rPr>
      </w:pP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 xml:space="preserve"> </w:t>
      </w:r>
    </w:p>
    <w:p w14:paraId="7AE105BA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</w:pPr>
    </w:p>
    <w:p w14:paraId="25A5B678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</w:pPr>
      <w:bookmarkStart w:id="0" w:name="_GoBack"/>
      <w:bookmarkEnd w:id="0"/>
    </w:p>
    <w:p w14:paraId="6155E3D9" w14:textId="77777777" w:rsidR="00393406" w:rsidRDefault="00393406">
      <w:pPr>
        <w:pStyle w:val="Tekstpodstawowy"/>
        <w:spacing w:line="360" w:lineRule="auto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  <w:lang w:val="de-DE"/>
        </w:rPr>
        <w:tab/>
      </w:r>
      <w:r>
        <w:rPr>
          <w:rFonts w:ascii="Times New Roman" w:hAnsi="Times New Roman" w:cs="Times New Roman"/>
          <w:sz w:val="25"/>
          <w:szCs w:val="25"/>
          <w:lang w:val="de-DE"/>
        </w:rPr>
        <w:t xml:space="preserve">Do </w:t>
      </w:r>
      <w:r>
        <w:rPr>
          <w:rFonts w:ascii="Times New Roman" w:hAnsi="Times New Roman" w:cs="Times New Roman"/>
          <w:sz w:val="25"/>
          <w:szCs w:val="25"/>
        </w:rPr>
        <w:t>Rady Instytutu Nauk Teologicznych</w:t>
      </w:r>
    </w:p>
    <w:p w14:paraId="3712D5E6" w14:textId="77777777" w:rsidR="00393406" w:rsidRDefault="00393406">
      <w:pPr>
        <w:pStyle w:val="Tekstpodstawowy"/>
        <w:spacing w:line="360" w:lineRule="auto"/>
        <w:jc w:val="left"/>
      </w:pPr>
      <w:r>
        <w:rPr>
          <w:rFonts w:ascii="Times New Roman" w:hAnsi="Times New Roman" w:cs="Times New Roman"/>
          <w:sz w:val="25"/>
          <w:szCs w:val="25"/>
        </w:rPr>
        <w:tab/>
      </w:r>
      <w:r>
        <w:rPr>
          <w:rFonts w:ascii="Times New Roman" w:hAnsi="Times New Roman" w:cs="Times New Roman"/>
          <w:sz w:val="25"/>
          <w:szCs w:val="25"/>
        </w:rPr>
        <w:tab/>
      </w:r>
      <w:r>
        <w:rPr>
          <w:rFonts w:ascii="Times New Roman" w:hAnsi="Times New Roman" w:cs="Times New Roman"/>
          <w:sz w:val="25"/>
          <w:szCs w:val="25"/>
        </w:rPr>
        <w:tab/>
        <w:t>Katolickiego Uniwersytetu Lubelskiego Jana Pawła II</w:t>
      </w:r>
    </w:p>
    <w:p w14:paraId="68A498C4" w14:textId="77777777" w:rsidR="00393406" w:rsidRDefault="00393406">
      <w:pPr>
        <w:pStyle w:val="Tekstpodstawowy"/>
        <w:spacing w:line="360" w:lineRule="auto"/>
        <w:jc w:val="left"/>
      </w:pPr>
      <w:r>
        <w:rPr>
          <w:rFonts w:ascii="Times New Roman" w:hAnsi="Times New Roman" w:cs="Times New Roman"/>
          <w:sz w:val="25"/>
          <w:szCs w:val="25"/>
        </w:rPr>
        <w:tab/>
      </w:r>
      <w:r>
        <w:rPr>
          <w:rFonts w:ascii="Times New Roman" w:hAnsi="Times New Roman" w:cs="Times New Roman"/>
          <w:sz w:val="25"/>
          <w:szCs w:val="25"/>
        </w:rPr>
        <w:tab/>
      </w:r>
      <w:r>
        <w:rPr>
          <w:rFonts w:ascii="Times New Roman" w:hAnsi="Times New Roman" w:cs="Times New Roman"/>
          <w:sz w:val="25"/>
          <w:szCs w:val="25"/>
        </w:rPr>
        <w:tab/>
      </w:r>
    </w:p>
    <w:p w14:paraId="0D858A99" w14:textId="77777777" w:rsidR="00393406" w:rsidRDefault="00393406">
      <w:pPr>
        <w:pStyle w:val="Tekstpodstawowy"/>
        <w:spacing w:line="360" w:lineRule="auto"/>
        <w:ind w:left="-345"/>
        <w:jc w:val="both"/>
        <w:rPr>
          <w:rFonts w:ascii="Times New Roman" w:hAnsi="Times New Roman" w:cs="Times New Roman"/>
          <w:b w:val="0"/>
          <w:bCs w:val="0"/>
          <w:sz w:val="25"/>
          <w:szCs w:val="25"/>
        </w:rPr>
      </w:pPr>
    </w:p>
    <w:p w14:paraId="391B5F54" w14:textId="2DC75E9A" w:rsidR="00CA41D3" w:rsidRDefault="00CA41D3" w:rsidP="00CA41D3">
      <w:pPr>
        <w:pStyle w:val="Tekstpodstawowy"/>
        <w:spacing w:line="360" w:lineRule="auto"/>
        <w:ind w:right="-315" w:firstLine="567"/>
        <w:jc w:val="both"/>
        <w:rPr>
          <w:rFonts w:ascii="Times New Roman" w:hAnsi="Times New Roman" w:cs="Times New Roman"/>
          <w:b w:val="0"/>
          <w:bCs w:val="0"/>
          <w:sz w:val="25"/>
          <w:szCs w:val="25"/>
        </w:rPr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 xml:space="preserve">Proszę o wszczęcie przewodu doktorskiego i zatwierdzenie tematu rozprawy doktorskiej: ………………………………………………………………………………………………….. </w:t>
      </w:r>
    </w:p>
    <w:p w14:paraId="6A24EF4E" w14:textId="502EFEA4" w:rsidR="00CA41D3" w:rsidRDefault="00CA41D3" w:rsidP="00BB5925">
      <w:pPr>
        <w:pStyle w:val="Tekstpodstawowy"/>
        <w:spacing w:line="360" w:lineRule="auto"/>
        <w:ind w:right="-315"/>
        <w:jc w:val="both"/>
        <w:rPr>
          <w:rFonts w:ascii="Times New Roman" w:hAnsi="Times New Roman" w:cs="Times New Roman"/>
          <w:b w:val="0"/>
          <w:bCs w:val="0"/>
          <w:sz w:val="25"/>
          <w:szCs w:val="25"/>
        </w:rPr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>Proszę o wyznaczenie na promotora rozprawy ……………………………………………</w:t>
      </w:r>
      <w:r w:rsidR="00BB5925">
        <w:rPr>
          <w:rFonts w:ascii="Times New Roman" w:hAnsi="Times New Roman" w:cs="Times New Roman"/>
          <w:b w:val="0"/>
          <w:bCs w:val="0"/>
          <w:sz w:val="25"/>
          <w:szCs w:val="25"/>
        </w:rPr>
        <w:t>…….</w:t>
      </w:r>
    </w:p>
    <w:p w14:paraId="25FD82B7" w14:textId="21BECBED" w:rsidR="00CA41D3" w:rsidRDefault="00CA41D3" w:rsidP="00BB5925">
      <w:pPr>
        <w:pStyle w:val="Tekstpodstawowy"/>
        <w:spacing w:line="360" w:lineRule="auto"/>
        <w:ind w:right="-315"/>
        <w:jc w:val="both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 xml:space="preserve">Dołączam wymaganą prawem publikację: </w:t>
      </w:r>
      <w:r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  <w:t>(należy podać pełny opis bibliograficzny)</w:t>
      </w:r>
    </w:p>
    <w:p w14:paraId="6ED0DDF5" w14:textId="098C783B" w:rsidR="00393406" w:rsidRDefault="00393406" w:rsidP="00CA41D3">
      <w:pPr>
        <w:pStyle w:val="Tekstpodstawowy"/>
        <w:spacing w:line="360" w:lineRule="auto"/>
        <w:ind w:right="-315" w:firstLine="567"/>
        <w:jc w:val="both"/>
        <w:rPr>
          <w:rFonts w:ascii="Times New Roman" w:hAnsi="Times New Roman" w:cs="Times New Roman"/>
          <w:b w:val="0"/>
          <w:bCs w:val="0"/>
          <w:sz w:val="25"/>
          <w:szCs w:val="25"/>
        </w:rPr>
      </w:pPr>
    </w:p>
    <w:p w14:paraId="5DDFE681" w14:textId="7777777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  <w:t>......................................................</w:t>
      </w:r>
    </w:p>
    <w:p w14:paraId="719ACF48" w14:textId="7777777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  <w:t xml:space="preserve">        </w:t>
      </w:r>
      <w:r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  <w:t xml:space="preserve"> podpis</w:t>
      </w:r>
    </w:p>
    <w:p w14:paraId="5B0EF6FD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sz w:val="25"/>
          <w:szCs w:val="25"/>
        </w:rPr>
      </w:pPr>
    </w:p>
    <w:p w14:paraId="68262F3C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sz w:val="25"/>
          <w:szCs w:val="25"/>
        </w:rPr>
      </w:pPr>
    </w:p>
    <w:p w14:paraId="1BEEFD25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sz w:val="25"/>
          <w:szCs w:val="25"/>
        </w:rPr>
      </w:pPr>
    </w:p>
    <w:p w14:paraId="7358D540" w14:textId="77777777" w:rsidR="00931C4A" w:rsidRDefault="00393406">
      <w:pPr>
        <w:pStyle w:val="Tekstpodstawowy"/>
        <w:spacing w:line="360" w:lineRule="auto"/>
        <w:jc w:val="left"/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</w:pPr>
      <w:r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  <w:t>……………………………………</w:t>
      </w:r>
      <w:r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  <w:tab/>
      </w:r>
    </w:p>
    <w:p w14:paraId="40218ADE" w14:textId="71D0D3C3" w:rsidR="00393406" w:rsidRPr="00931C4A" w:rsidRDefault="00931C4A">
      <w:pPr>
        <w:pStyle w:val="Tekstpodstawowy"/>
        <w:spacing w:line="360" w:lineRule="auto"/>
        <w:jc w:val="left"/>
      </w:pPr>
      <w:r w:rsidRPr="00931C4A"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  <w:t>podpis kandydata na promotora</w:t>
      </w:r>
    </w:p>
    <w:p w14:paraId="61D93EEA" w14:textId="7777777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i/>
          <w:iCs/>
          <w:sz w:val="25"/>
          <w:szCs w:val="25"/>
        </w:rPr>
        <w:t xml:space="preserve">                                          </w:t>
      </w:r>
    </w:p>
    <w:p w14:paraId="664F6FCC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</w:rPr>
      </w:pPr>
    </w:p>
    <w:p w14:paraId="1080C851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</w:rPr>
      </w:pPr>
    </w:p>
    <w:p w14:paraId="379191C9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</w:rPr>
      </w:pPr>
    </w:p>
    <w:p w14:paraId="669294FF" w14:textId="647F59B5" w:rsidR="000530BF" w:rsidRDefault="00393406" w:rsidP="000530BF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</w:rPr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 xml:space="preserve">                                    </w:t>
      </w:r>
    </w:p>
    <w:p w14:paraId="206AF7B2" w14:textId="73692033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</w:p>
    <w:p w14:paraId="42AD2136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sz w:val="25"/>
          <w:szCs w:val="25"/>
        </w:rPr>
      </w:pPr>
    </w:p>
    <w:p w14:paraId="06DFDB47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sz w:val="25"/>
          <w:szCs w:val="25"/>
        </w:rPr>
      </w:pPr>
    </w:p>
    <w:p w14:paraId="54EBF148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sz w:val="25"/>
          <w:szCs w:val="25"/>
        </w:rPr>
      </w:pPr>
    </w:p>
    <w:p w14:paraId="7A9443B9" w14:textId="7777777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  <w:r>
        <w:rPr>
          <w:rFonts w:ascii="Times New Roman" w:hAnsi="Times New Roman" w:cs="Times New Roman"/>
          <w:b w:val="0"/>
          <w:bCs w:val="0"/>
          <w:sz w:val="25"/>
          <w:szCs w:val="25"/>
        </w:rPr>
        <w:tab/>
      </w:r>
    </w:p>
    <w:p w14:paraId="24F717FB" w14:textId="77777777" w:rsidR="00393406" w:rsidRDefault="00393406">
      <w:pPr>
        <w:pStyle w:val="Tekstpodstawowy"/>
        <w:rPr>
          <w:rFonts w:ascii="Times New Roman" w:hAnsi="Times New Roman" w:cs="Times New Roman"/>
          <w:sz w:val="25"/>
          <w:szCs w:val="25"/>
        </w:rPr>
      </w:pPr>
    </w:p>
    <w:p w14:paraId="365FB0C1" w14:textId="77777777" w:rsidR="00393406" w:rsidRDefault="00393406">
      <w:pPr>
        <w:pStyle w:val="Tekstpodstawowy"/>
        <w:rPr>
          <w:rFonts w:ascii="Times New Roman" w:hAnsi="Times New Roman" w:cs="Times New Roman"/>
          <w:sz w:val="25"/>
          <w:szCs w:val="25"/>
        </w:rPr>
      </w:pPr>
    </w:p>
    <w:p w14:paraId="100CBB47" w14:textId="7777777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  <w:u w:val="single"/>
        </w:rPr>
        <w:t>Załączniki:</w:t>
      </w:r>
    </w:p>
    <w:p w14:paraId="53793A21" w14:textId="7777777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>a) życiorys</w:t>
      </w:r>
    </w:p>
    <w:p w14:paraId="6CB7EBB0" w14:textId="77777777" w:rsidR="00393406" w:rsidRDefault="00393406">
      <w:pPr>
        <w:pStyle w:val="Tekstpodstawowy"/>
        <w:jc w:val="left"/>
      </w:pPr>
      <w:r>
        <w:rPr>
          <w:rFonts w:ascii="Times New Roman" w:hAnsi="Times New Roman" w:cs="Times New Roman"/>
          <w:b w:val="0"/>
          <w:bCs w:val="0"/>
          <w:sz w:val="25"/>
          <w:szCs w:val="25"/>
        </w:rPr>
        <w:t>b) kserokopia publikacji</w:t>
      </w:r>
    </w:p>
    <w:p w14:paraId="66D9A7C3" w14:textId="77777777" w:rsidR="00393406" w:rsidRDefault="00393406">
      <w:pPr>
        <w:pStyle w:val="Tekstpodstawowy"/>
        <w:jc w:val="left"/>
        <w:rPr>
          <w:rFonts w:ascii="Times New Roman" w:hAnsi="Times New Roman" w:cs="Times New Roman"/>
          <w:b w:val="0"/>
          <w:bCs w:val="0"/>
          <w:sz w:val="25"/>
          <w:szCs w:val="25"/>
        </w:rPr>
      </w:pPr>
    </w:p>
    <w:sectPr w:rsidR="00393406">
      <w:pgSz w:w="11906" w:h="16838"/>
      <w:pgMar w:top="810" w:right="1219" w:bottom="50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Liberation Sans">
    <w:panose1 w:val="020B0604020202020204"/>
    <w:charset w:val="EE"/>
    <w:family w:val="swiss"/>
    <w:pitch w:val="variable"/>
    <w:sig w:usb0="20000A87" w:usb1="00000000" w:usb2="00000000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sDAysTAxMTc0MzJW0lEKTi0uzszPAykwrAUAOcr7/CwAAAA="/>
  </w:docVars>
  <w:rsids>
    <w:rsidRoot w:val="00D57A6A"/>
    <w:rsid w:val="000530BF"/>
    <w:rsid w:val="001A2E16"/>
    <w:rsid w:val="00215567"/>
    <w:rsid w:val="00393406"/>
    <w:rsid w:val="003B4151"/>
    <w:rsid w:val="004661AF"/>
    <w:rsid w:val="00475444"/>
    <w:rsid w:val="005B4A04"/>
    <w:rsid w:val="00931C4A"/>
    <w:rsid w:val="00A06E05"/>
    <w:rsid w:val="00BB5925"/>
    <w:rsid w:val="00CA41D3"/>
    <w:rsid w:val="00D23F1A"/>
    <w:rsid w:val="00D5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9B2C1EF"/>
  <w15:chartTrackingRefBased/>
  <w15:docId w15:val="{D6106A98-4E14-4403-95E0-838A89863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Domylnaczcionkaakapitu">
    <w:name w:val="WW-Domyślna czcionka akapitu"/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jc w:val="center"/>
    </w:pPr>
    <w:rPr>
      <w:rFonts w:ascii="Arial" w:hAnsi="Arial" w:cs="Arial"/>
      <w:b/>
      <w:bCs/>
      <w:sz w:val="32"/>
    </w:rPr>
  </w:style>
  <w:style w:type="paragraph" w:styleId="Lista">
    <w:name w:val="List"/>
    <w:basedOn w:val="Tekstpodstawowy"/>
    <w:rPr>
      <w:rFonts w:cs="Tahoma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Tahoma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mar</dc:creator>
  <cp:keywords/>
  <cp:lastModifiedBy>Ewa Zięba</cp:lastModifiedBy>
  <cp:revision>2</cp:revision>
  <cp:lastPrinted>2019-12-09T11:10:00Z</cp:lastPrinted>
  <dcterms:created xsi:type="dcterms:W3CDTF">2020-06-04T11:17:00Z</dcterms:created>
  <dcterms:modified xsi:type="dcterms:W3CDTF">2020-06-04T11:17:00Z</dcterms:modified>
</cp:coreProperties>
</file>